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4885" w:rsidRPr="00E04885" w:rsidRDefault="00892C3F" w:rsidP="00892C3F">
      <w:pPr>
        <w:tabs>
          <w:tab w:val="left" w:pos="2865"/>
        </w:tabs>
        <w:rPr>
          <w:b/>
          <w:bCs/>
          <w:sz w:val="24"/>
          <w:szCs w:val="24"/>
          <w:rtl/>
        </w:rPr>
      </w:pPr>
      <w:r>
        <w:rPr>
          <w:b/>
          <w:bCs/>
          <w:sz w:val="24"/>
          <w:szCs w:val="24"/>
        </w:rPr>
        <w:tab/>
      </w:r>
    </w:p>
    <w:tbl>
      <w:tblPr>
        <w:tblStyle w:val="Grilledutableau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2268"/>
        <w:gridCol w:w="3543"/>
      </w:tblGrid>
      <w:tr w:rsidR="00AB62E3" w:rsidRPr="006103E6" w:rsidTr="005E014D">
        <w:tc>
          <w:tcPr>
            <w:tcW w:w="4503" w:type="dxa"/>
          </w:tcPr>
          <w:p w:rsidR="00AB62E3" w:rsidRPr="006103E6" w:rsidRDefault="00AB62E3" w:rsidP="005E014D">
            <w:pPr>
              <w:spacing w:line="276" w:lineRule="auto"/>
              <w:ind w:left="284" w:hanging="142"/>
              <w:jc w:val="center"/>
              <w:rPr>
                <w:b/>
                <w:bCs/>
                <w:sz w:val="20"/>
                <w:szCs w:val="20"/>
              </w:rPr>
            </w:pPr>
            <w:r w:rsidRPr="006103E6">
              <w:rPr>
                <w:b/>
                <w:bCs/>
                <w:sz w:val="20"/>
                <w:szCs w:val="20"/>
              </w:rPr>
              <w:t>Université Djilali Bounaama Khemis-Miliana</w:t>
            </w:r>
          </w:p>
          <w:p w:rsidR="00AB62E3" w:rsidRPr="006103E6" w:rsidRDefault="00AB62E3" w:rsidP="005E014D">
            <w:pPr>
              <w:pStyle w:val="Default"/>
              <w:spacing w:line="276" w:lineRule="auto"/>
              <w:ind w:left="-142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6103E6">
              <w:rPr>
                <w:rFonts w:asciiTheme="minorHAnsi" w:hAnsiTheme="minorHAnsi"/>
                <w:b/>
                <w:bCs/>
                <w:sz w:val="20"/>
                <w:szCs w:val="20"/>
              </w:rPr>
              <w:t>Faculté des sciences de la nature</w:t>
            </w:r>
          </w:p>
          <w:p w:rsidR="00AB62E3" w:rsidRPr="006103E6" w:rsidRDefault="00AB62E3" w:rsidP="005E014D">
            <w:pPr>
              <w:pStyle w:val="Default"/>
              <w:spacing w:line="276" w:lineRule="auto"/>
              <w:ind w:left="-142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6103E6">
              <w:rPr>
                <w:rFonts w:asciiTheme="minorHAnsi" w:hAnsiTheme="minorHAnsi"/>
                <w:b/>
                <w:bCs/>
                <w:sz w:val="20"/>
                <w:szCs w:val="20"/>
              </w:rPr>
              <w:t>et des sciences de la terre</w:t>
            </w:r>
          </w:p>
          <w:p w:rsidR="00AB62E3" w:rsidRPr="006103E6" w:rsidRDefault="00AB62E3" w:rsidP="005E014D">
            <w:pPr>
              <w:spacing w:line="276" w:lineRule="auto"/>
              <w:ind w:left="142"/>
              <w:jc w:val="center"/>
              <w:rPr>
                <w:b/>
                <w:bCs/>
                <w:sz w:val="20"/>
                <w:szCs w:val="20"/>
              </w:rPr>
            </w:pPr>
            <w:r w:rsidRPr="006103E6">
              <w:rPr>
                <w:b/>
                <w:bCs/>
                <w:sz w:val="20"/>
                <w:szCs w:val="20"/>
              </w:rPr>
              <w:t>Département des sciences de la terre</w:t>
            </w:r>
          </w:p>
        </w:tc>
        <w:tc>
          <w:tcPr>
            <w:tcW w:w="2268" w:type="dxa"/>
          </w:tcPr>
          <w:p w:rsidR="00AB62E3" w:rsidRPr="006103E6" w:rsidRDefault="00AB62E3" w:rsidP="005E014D">
            <w:pPr>
              <w:jc w:val="center"/>
              <w:rPr>
                <w:b/>
                <w:bCs/>
                <w:sz w:val="20"/>
                <w:szCs w:val="20"/>
              </w:rPr>
            </w:pPr>
            <w:r w:rsidRPr="006103E6">
              <w:rPr>
                <w:b/>
                <w:bCs/>
                <w:noProof/>
                <w:sz w:val="20"/>
                <w:szCs w:val="20"/>
                <w:lang w:eastAsia="fr-FR"/>
              </w:rPr>
              <w:drawing>
                <wp:inline distT="0" distB="0" distL="0" distR="0">
                  <wp:extent cx="882595" cy="691764"/>
                  <wp:effectExtent l="19050" t="0" r="0" b="0"/>
                  <wp:docPr id="2" name="Image 1" descr="C:\Users\GHRICI\Pictures\i6lBjWrz_400x4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GHRICI\Pictures\i6lBjWrz_400x4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2000" cy="691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</w:tcPr>
          <w:p w:rsidR="00AB62E3" w:rsidRPr="006103E6" w:rsidRDefault="00297328" w:rsidP="00892C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2</w:t>
            </w:r>
            <w:r w:rsidR="00AB62E3" w:rsidRPr="006103E6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e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année licence</w:t>
            </w:r>
            <w:r w:rsidR="00AB62E3" w:rsidRPr="006103E6">
              <w:rPr>
                <w:b/>
                <w:bCs/>
                <w:i/>
                <w:iCs/>
                <w:sz w:val="20"/>
                <w:szCs w:val="20"/>
              </w:rPr>
              <w:t xml:space="preserve">                                                            Année </w:t>
            </w:r>
            <w:r w:rsidR="00817F50" w:rsidRPr="006103E6">
              <w:rPr>
                <w:b/>
                <w:bCs/>
                <w:i/>
                <w:iCs/>
                <w:sz w:val="20"/>
                <w:szCs w:val="20"/>
              </w:rPr>
              <w:t>universitaire : 20</w:t>
            </w:r>
            <w:r>
              <w:rPr>
                <w:b/>
                <w:bCs/>
                <w:i/>
                <w:iCs/>
                <w:sz w:val="20"/>
                <w:szCs w:val="20"/>
              </w:rPr>
              <w:t>2</w:t>
            </w:r>
            <w:r w:rsidR="00892C3F">
              <w:rPr>
                <w:b/>
                <w:bCs/>
                <w:i/>
                <w:iCs/>
                <w:sz w:val="20"/>
                <w:szCs w:val="20"/>
              </w:rPr>
              <w:t>4</w:t>
            </w:r>
            <w:r w:rsidR="00AB62E3" w:rsidRPr="006103E6">
              <w:rPr>
                <w:b/>
                <w:bCs/>
                <w:i/>
                <w:iCs/>
                <w:sz w:val="20"/>
                <w:szCs w:val="20"/>
              </w:rPr>
              <w:t>/20</w:t>
            </w:r>
            <w:r w:rsidR="00817F50" w:rsidRPr="006103E6">
              <w:rPr>
                <w:b/>
                <w:bCs/>
                <w:i/>
                <w:iCs/>
                <w:sz w:val="20"/>
                <w:szCs w:val="20"/>
              </w:rPr>
              <w:t>2</w:t>
            </w:r>
            <w:r w:rsidR="00892C3F">
              <w:rPr>
                <w:b/>
                <w:bCs/>
                <w:i/>
                <w:iCs/>
                <w:sz w:val="20"/>
                <w:szCs w:val="20"/>
              </w:rPr>
              <w:t>5</w:t>
            </w:r>
          </w:p>
          <w:p w:rsidR="00AB62E3" w:rsidRPr="006103E6" w:rsidRDefault="00AB62E3" w:rsidP="00297328">
            <w:pPr>
              <w:jc w:val="center"/>
              <w:rPr>
                <w:b/>
                <w:bCs/>
                <w:sz w:val="20"/>
                <w:szCs w:val="20"/>
              </w:rPr>
            </w:pPr>
            <w:r w:rsidRPr="006103E6">
              <w:rPr>
                <w:b/>
                <w:bCs/>
                <w:i/>
                <w:iCs/>
                <w:sz w:val="20"/>
                <w:szCs w:val="20"/>
              </w:rPr>
              <w:t xml:space="preserve">Module: </w:t>
            </w:r>
            <w:r w:rsidR="00297328">
              <w:rPr>
                <w:b/>
                <w:bCs/>
                <w:i/>
                <w:iCs/>
                <w:sz w:val="20"/>
                <w:szCs w:val="20"/>
              </w:rPr>
              <w:t>Géophy</w:t>
            </w:r>
            <w:r w:rsidR="00297328" w:rsidRPr="00297328">
              <w:rPr>
                <w:b/>
                <w:bCs/>
                <w:i/>
                <w:iCs/>
                <w:sz w:val="20"/>
                <w:szCs w:val="20"/>
              </w:rPr>
              <w:t>s</w:t>
            </w:r>
            <w:r w:rsidR="00297328">
              <w:rPr>
                <w:b/>
                <w:bCs/>
                <w:i/>
                <w:iCs/>
                <w:sz w:val="20"/>
                <w:szCs w:val="20"/>
              </w:rPr>
              <w:t>ique</w:t>
            </w:r>
          </w:p>
        </w:tc>
      </w:tr>
    </w:tbl>
    <w:p w:rsidR="00993058" w:rsidRPr="004D4EA6" w:rsidRDefault="00752486" w:rsidP="004D4EA6">
      <w:pPr>
        <w:rPr>
          <w:b/>
          <w:bCs/>
          <w:sz w:val="28"/>
          <w:szCs w:val="28"/>
        </w:rPr>
      </w:pPr>
      <w:r>
        <w:rPr>
          <w:b/>
          <w:bCs/>
          <w:noProof/>
          <w:lang w:eastAsia="fr-F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left:0;text-align:left;margin-left:-6.25pt;margin-top:.05pt;width:517.15pt;height:0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" strokecolor="black [3213]" strokeweight="2pt"/>
        </w:pict>
      </w:r>
    </w:p>
    <w:p w:rsidR="007A4473" w:rsidRPr="00841F1A" w:rsidRDefault="00297328" w:rsidP="00892C3F">
      <w:pPr>
        <w:jc w:val="center"/>
        <w:rPr>
          <w:b/>
          <w:bCs/>
          <w:sz w:val="36"/>
          <w:szCs w:val="36"/>
        </w:rPr>
      </w:pPr>
      <w:r w:rsidRPr="00725550">
        <w:rPr>
          <w:b/>
          <w:bCs/>
          <w:sz w:val="36"/>
          <w:szCs w:val="36"/>
        </w:rPr>
        <w:t xml:space="preserve">                                       </w:t>
      </w:r>
      <w:r w:rsidR="007A4473" w:rsidRPr="00725550">
        <w:rPr>
          <w:b/>
          <w:bCs/>
          <w:sz w:val="32"/>
          <w:szCs w:val="32"/>
          <w:u w:val="single"/>
        </w:rPr>
        <w:t xml:space="preserve">TD </w:t>
      </w:r>
      <w:r w:rsidR="00892C3F">
        <w:rPr>
          <w:b/>
          <w:bCs/>
          <w:sz w:val="32"/>
          <w:szCs w:val="32"/>
        </w:rPr>
        <w:t>2</w:t>
      </w:r>
      <w:r w:rsidR="007A4473" w:rsidRPr="00725550">
        <w:rPr>
          <w:b/>
          <w:bCs/>
          <w:sz w:val="32"/>
          <w:szCs w:val="32"/>
        </w:rPr>
        <w:t xml:space="preserve"> </w:t>
      </w:r>
      <w:r w:rsidR="005324B9" w:rsidRPr="00725550">
        <w:rPr>
          <w:b/>
          <w:bCs/>
          <w:sz w:val="32"/>
          <w:szCs w:val="32"/>
        </w:rPr>
        <w:t xml:space="preserve"> </w:t>
      </w:r>
      <w:r w:rsidRPr="00725550">
        <w:rPr>
          <w:b/>
          <w:bCs/>
          <w:sz w:val="32"/>
          <w:szCs w:val="32"/>
        </w:rPr>
        <w:t xml:space="preserve">                               </w:t>
      </w:r>
      <w:r w:rsidR="00841F1A">
        <w:rPr>
          <w:b/>
          <w:bCs/>
          <w:sz w:val="32"/>
          <w:szCs w:val="32"/>
        </w:rPr>
        <w:t>1</w:t>
      </w:r>
      <w:r w:rsidR="00892C3F">
        <w:rPr>
          <w:b/>
          <w:bCs/>
          <w:sz w:val="32"/>
          <w:szCs w:val="32"/>
        </w:rPr>
        <w:t>7</w:t>
      </w:r>
      <w:r w:rsidRPr="00725550">
        <w:rPr>
          <w:b/>
          <w:bCs/>
          <w:sz w:val="32"/>
          <w:szCs w:val="32"/>
        </w:rPr>
        <w:t>/02/202</w:t>
      </w:r>
      <w:r w:rsidR="00892C3F">
        <w:rPr>
          <w:b/>
          <w:bCs/>
          <w:sz w:val="32"/>
          <w:szCs w:val="32"/>
        </w:rPr>
        <w:t>5</w:t>
      </w:r>
    </w:p>
    <w:p w:rsidR="006F0A1E" w:rsidRPr="006F0A1E" w:rsidRDefault="006F0A1E" w:rsidP="006F0A1E">
      <w:pPr>
        <w:tabs>
          <w:tab w:val="left" w:pos="8235"/>
        </w:tabs>
        <w:spacing w:after="120"/>
        <w:rPr>
          <w:rFonts w:cs="Times New Roman"/>
          <w:b/>
          <w:bCs/>
          <w:sz w:val="24"/>
          <w:szCs w:val="24"/>
          <w:u w:val="single"/>
        </w:rPr>
      </w:pPr>
      <w:r w:rsidRPr="006F0A1E">
        <w:rPr>
          <w:rFonts w:cs="Times New Roman"/>
          <w:b/>
          <w:bCs/>
          <w:sz w:val="24"/>
          <w:szCs w:val="24"/>
          <w:u w:val="single"/>
        </w:rPr>
        <w:t>Exercice 01 :</w:t>
      </w:r>
    </w:p>
    <w:p w:rsidR="009F5200" w:rsidRPr="009F5200" w:rsidRDefault="009F5200" w:rsidP="00892C3F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F5200">
        <w:rPr>
          <w:rFonts w:asciiTheme="majorBidi" w:hAnsiTheme="majorBidi" w:cstheme="majorBidi"/>
          <w:sz w:val="24"/>
          <w:szCs w:val="24"/>
        </w:rPr>
        <w:t>Soit une roche sédimentaire bien cimentée ayant une porosité de 2</w:t>
      </w:r>
      <w:r>
        <w:rPr>
          <w:rFonts w:asciiTheme="majorBidi" w:hAnsiTheme="majorBidi" w:cstheme="majorBidi"/>
          <w:sz w:val="24"/>
          <w:szCs w:val="24"/>
        </w:rPr>
        <w:t>5</w:t>
      </w:r>
      <w:r w:rsidRPr="009F5200">
        <w:rPr>
          <w:rFonts w:asciiTheme="majorBidi" w:hAnsiTheme="majorBidi" w:cstheme="majorBidi"/>
          <w:sz w:val="24"/>
          <w:szCs w:val="24"/>
        </w:rPr>
        <w:t xml:space="preserve">% saturée d’eau de résistivité égale à 24 </w:t>
      </w:r>
      <w:r w:rsidR="00892C3F" w:rsidRPr="00892C3F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9F5200">
        <w:rPr>
          <w:rFonts w:asciiTheme="majorBidi" w:hAnsiTheme="majorBidi" w:cstheme="majorBidi"/>
          <w:sz w:val="24"/>
          <w:szCs w:val="24"/>
        </w:rPr>
        <w:t>m</w:t>
      </w:r>
    </w:p>
    <w:p w:rsidR="009F5200" w:rsidRPr="009F5200" w:rsidRDefault="009F5200" w:rsidP="009F5200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F5200">
        <w:rPr>
          <w:rFonts w:asciiTheme="majorBidi" w:hAnsiTheme="majorBidi" w:cstheme="majorBidi"/>
          <w:sz w:val="24"/>
          <w:szCs w:val="24"/>
        </w:rPr>
        <w:t>En utilisant la formule empirique d’Archie (on prendra pour cel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F5200">
        <w:rPr>
          <w:rFonts w:asciiTheme="majorBidi" w:hAnsiTheme="majorBidi" w:cstheme="majorBidi"/>
          <w:sz w:val="24"/>
          <w:szCs w:val="24"/>
        </w:rPr>
        <w:t xml:space="preserve"> n=2). </w:t>
      </w:r>
    </w:p>
    <w:p w:rsidR="009F5200" w:rsidRPr="009F5200" w:rsidRDefault="009F5200" w:rsidP="009F5200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F5200">
        <w:rPr>
          <w:rFonts w:asciiTheme="majorBidi" w:hAnsiTheme="majorBidi" w:cstheme="majorBidi"/>
          <w:sz w:val="24"/>
          <w:szCs w:val="24"/>
        </w:rPr>
        <w:t xml:space="preserve">1-Quelle est la résistivité apparente Pa de la formation ? </w:t>
      </w:r>
    </w:p>
    <w:p w:rsidR="009F5200" w:rsidRDefault="009F5200" w:rsidP="00892C3F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F5200">
        <w:rPr>
          <w:rFonts w:asciiTheme="majorBidi" w:hAnsiTheme="majorBidi" w:cstheme="majorBidi"/>
          <w:sz w:val="24"/>
          <w:szCs w:val="24"/>
        </w:rPr>
        <w:t>2-Recalculer Pa si la formation est saturée d’eau de mer de résistivité égale à 0.48</w:t>
      </w:r>
      <w:r w:rsidR="00892C3F" w:rsidRPr="00892C3F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9F5200">
        <w:rPr>
          <w:rFonts w:asciiTheme="majorBidi" w:hAnsiTheme="majorBidi" w:cstheme="majorBidi"/>
          <w:sz w:val="24"/>
          <w:szCs w:val="24"/>
        </w:rPr>
        <w:t>m?</w:t>
      </w:r>
    </w:p>
    <w:p w:rsidR="00AA25A6" w:rsidRPr="00C06E46" w:rsidRDefault="006F0A1E" w:rsidP="00C06E46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</w:pPr>
      <w:r w:rsidRPr="004915DE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>Exercice 02 :</w:t>
      </w:r>
      <w:r w:rsidR="007A4473" w:rsidRPr="004915DE">
        <w:rPr>
          <w:rFonts w:asciiTheme="majorBidi" w:hAnsiTheme="majorBidi" w:cstheme="majorBidi"/>
          <w:b/>
          <w:bCs/>
          <w:i/>
          <w:iCs/>
          <w:sz w:val="24"/>
          <w:szCs w:val="24"/>
        </w:rPr>
        <w:tab/>
      </w:r>
      <w:bookmarkStart w:id="0" w:name="_GoBack"/>
      <w:bookmarkEnd w:id="0"/>
    </w:p>
    <w:p w:rsidR="000557DE" w:rsidRPr="004915DE" w:rsidRDefault="000557DE" w:rsidP="004915DE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Soit un sable ayant une porosité de 24% saturée d’eau de résistivité égale à 24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m</w:t>
      </w:r>
    </w:p>
    <w:p w:rsidR="000557DE" w:rsidRPr="004915DE" w:rsidRDefault="000557DE" w:rsidP="004915DE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En utilisant la formule empirique d’Archie (on prendra pour cela, a=1, m=1.3 et n=2). </w:t>
      </w:r>
    </w:p>
    <w:p w:rsidR="000557DE" w:rsidRPr="004915DE" w:rsidRDefault="000557DE" w:rsidP="004915DE">
      <w:pPr>
        <w:tabs>
          <w:tab w:val="left" w:pos="8235"/>
        </w:tabs>
        <w:spacing w:line="360" w:lineRule="auto"/>
        <w:jc w:val="left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1-Quelle est la résistivité apparente </w:t>
      </w:r>
      <w:r w:rsidRPr="004915DE">
        <w:rPr>
          <w:rFonts w:asciiTheme="majorBidi" w:hAnsiTheme="majorBidi" w:cstheme="majorBidi"/>
          <w:b/>
          <w:bCs/>
          <w:i/>
          <w:iCs/>
          <w:sz w:val="24"/>
          <w:szCs w:val="24"/>
        </w:rPr>
        <w:t>Pa</w:t>
      </w:r>
      <w:r w:rsidRPr="004915DE">
        <w:rPr>
          <w:rFonts w:asciiTheme="majorBidi" w:hAnsiTheme="majorBidi" w:cstheme="majorBidi"/>
          <w:sz w:val="24"/>
          <w:szCs w:val="24"/>
        </w:rPr>
        <w:t xml:space="preserve"> de la formation ? </w:t>
      </w:r>
    </w:p>
    <w:p w:rsidR="00297328" w:rsidRPr="004915DE" w:rsidRDefault="000557DE" w:rsidP="00C06E46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2-Recalculer </w:t>
      </w:r>
      <w:r w:rsidRPr="004915DE">
        <w:rPr>
          <w:rFonts w:asciiTheme="majorBidi" w:hAnsiTheme="majorBidi" w:cstheme="majorBidi"/>
          <w:b/>
          <w:bCs/>
          <w:i/>
          <w:iCs/>
          <w:sz w:val="24"/>
          <w:szCs w:val="24"/>
        </w:rPr>
        <w:t>Pa</w:t>
      </w:r>
      <w:r w:rsidRPr="004915DE">
        <w:rPr>
          <w:rFonts w:asciiTheme="majorBidi" w:hAnsiTheme="majorBidi" w:cstheme="majorBidi"/>
          <w:sz w:val="24"/>
          <w:szCs w:val="24"/>
        </w:rPr>
        <w:t xml:space="preserve"> si la formation est saturée d’eau de mer de résistivité égale à 0.48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4915DE">
        <w:rPr>
          <w:rFonts w:asciiTheme="majorBidi" w:hAnsiTheme="majorBidi" w:cstheme="majorBidi"/>
          <w:sz w:val="24"/>
          <w:szCs w:val="24"/>
        </w:rPr>
        <w:t xml:space="preserve">? </w:t>
      </w:r>
    </w:p>
    <w:p w:rsidR="00297328" w:rsidRPr="00C06E46" w:rsidRDefault="000557DE" w:rsidP="00C06E46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915DE">
        <w:rPr>
          <w:rFonts w:asciiTheme="majorBidi" w:hAnsiTheme="majorBidi" w:cstheme="majorBidi"/>
          <w:b/>
          <w:bCs/>
          <w:sz w:val="24"/>
          <w:szCs w:val="24"/>
          <w:u w:val="single"/>
        </w:rPr>
        <w:t>Exercice 03 :</w:t>
      </w:r>
    </w:p>
    <w:p w:rsidR="000557DE" w:rsidRPr="004915DE" w:rsidRDefault="000557DE" w:rsidP="004915D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Roche détritique faiblement cimentée ayant une porosité de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22%</w:t>
      </w:r>
      <w:r w:rsidRPr="004915DE">
        <w:rPr>
          <w:rFonts w:asciiTheme="majorBidi" w:hAnsiTheme="majorBidi" w:cstheme="majorBidi"/>
          <w:sz w:val="24"/>
          <w:szCs w:val="24"/>
        </w:rPr>
        <w:t xml:space="preserve"> saturée d’eau de résistivité égale à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 xml:space="preserve">20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4915DE">
        <w:rPr>
          <w:rFonts w:asciiTheme="majorBidi" w:hAnsiTheme="majorBidi" w:cstheme="majorBidi"/>
          <w:sz w:val="24"/>
          <w:szCs w:val="24"/>
        </w:rPr>
        <w:t>.</w:t>
      </w:r>
    </w:p>
    <w:p w:rsidR="000557DE" w:rsidRPr="004915DE" w:rsidRDefault="000557DE" w:rsidP="004915DE">
      <w:pPr>
        <w:pStyle w:val="Paragraphedeliste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Quelle est la résistivité apparente </w:t>
      </w:r>
      <w:r w:rsidR="004A71C2" w:rsidRPr="004915DE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P</w:t>
      </w:r>
      <w:r w:rsidR="004A71C2" w:rsidRPr="004915DE">
        <w:rPr>
          <w:rFonts w:asciiTheme="majorBidi" w:eastAsia="Calibri" w:hAnsiTheme="majorBidi" w:cstheme="majorBidi"/>
          <w:sz w:val="24"/>
          <w:szCs w:val="24"/>
          <w:vertAlign w:val="subscript"/>
        </w:rPr>
        <w:t>a</w:t>
      </w:r>
      <w:r w:rsidR="004A71C2" w:rsidRPr="004915DE">
        <w:rPr>
          <w:rFonts w:asciiTheme="majorBidi" w:hAnsiTheme="majorBidi" w:cstheme="majorBidi"/>
          <w:sz w:val="24"/>
          <w:szCs w:val="24"/>
        </w:rPr>
        <w:t xml:space="preserve"> </w:t>
      </w:r>
      <w:r w:rsidRPr="004915DE">
        <w:rPr>
          <w:rFonts w:asciiTheme="majorBidi" w:hAnsiTheme="majorBidi" w:cstheme="majorBidi"/>
          <w:sz w:val="24"/>
          <w:szCs w:val="24"/>
        </w:rPr>
        <w:t xml:space="preserve">de la formation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4A71C2" w:rsidRPr="00C06E46" w:rsidRDefault="000557DE" w:rsidP="00C06E46">
      <w:pPr>
        <w:pStyle w:val="Paragraphedeliste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Recalculer </w:t>
      </w:r>
      <w:r w:rsidR="004A71C2" w:rsidRPr="004915DE">
        <w:rPr>
          <w:rFonts w:asciiTheme="majorBidi" w:hAnsiTheme="majorBidi" w:cstheme="majorBidi"/>
          <w:b/>
          <w:bCs/>
          <w:i/>
          <w:iCs/>
          <w:sz w:val="24"/>
          <w:szCs w:val="24"/>
        </w:rPr>
        <w:t>P</w:t>
      </w:r>
      <w:r w:rsidR="004A71C2" w:rsidRPr="004915DE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a</w:t>
      </w:r>
      <w:r w:rsidR="004A71C2" w:rsidRPr="004915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4915DE">
        <w:rPr>
          <w:rFonts w:asciiTheme="majorBidi" w:hAnsiTheme="majorBidi" w:cstheme="majorBidi"/>
          <w:sz w:val="24"/>
          <w:szCs w:val="24"/>
        </w:rPr>
        <w:t xml:space="preserve">si la formation est saturée d’eau de mer de résistivité égale à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 xml:space="preserve">0.52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sym w:font="Symbol" w:char="F057"/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m?</w:t>
      </w:r>
      <w:r w:rsidRPr="004915DE">
        <w:rPr>
          <w:rFonts w:asciiTheme="majorBidi" w:hAnsiTheme="majorBidi" w:cstheme="majorBidi"/>
          <w:sz w:val="24"/>
          <w:szCs w:val="24"/>
        </w:rPr>
        <w:t>.</w:t>
      </w:r>
    </w:p>
    <w:p w:rsidR="004A71C2" w:rsidRPr="00C06E46" w:rsidRDefault="004A71C2" w:rsidP="00C06E4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915DE">
        <w:rPr>
          <w:rFonts w:asciiTheme="majorBidi" w:hAnsiTheme="majorBidi" w:cstheme="majorBidi"/>
          <w:b/>
          <w:bCs/>
          <w:sz w:val="24"/>
          <w:szCs w:val="24"/>
          <w:u w:val="single"/>
        </w:rPr>
        <w:t>Exercice 04 :</w:t>
      </w:r>
    </w:p>
    <w:p w:rsidR="002476E1" w:rsidRPr="004915DE" w:rsidRDefault="002476E1" w:rsidP="004915DE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915DE">
        <w:rPr>
          <w:rFonts w:asciiTheme="majorBidi" w:hAnsiTheme="majorBidi" w:cstheme="majorBidi"/>
          <w:sz w:val="24"/>
          <w:szCs w:val="24"/>
        </w:rPr>
        <w:t xml:space="preserve">Un échantillon cylindrique longueur 24 cm et 3 cm avec la différence de potentielle </w:t>
      </w:r>
      <w:r w:rsidRPr="004915DE">
        <w:rPr>
          <w:rFonts w:asciiTheme="majorBidi" w:hAnsiTheme="majorBidi" w:cstheme="majorBidi"/>
          <w:sz w:val="24"/>
          <w:szCs w:val="24"/>
        </w:rPr>
        <w:tab/>
        <w:t>5,8</w:t>
      </w:r>
      <w:r w:rsidRPr="004915DE">
        <w:rPr>
          <w:rFonts w:asciiTheme="majorBidi" w:hAnsiTheme="majorBidi" w:cstheme="majorBidi"/>
          <w:sz w:val="24"/>
          <w:szCs w:val="24"/>
        </w:rPr>
        <w:tab/>
        <w:t xml:space="preserve">v et intensité 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4*10</w:t>
      </w:r>
      <w:r w:rsidRPr="004915DE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-6</w:t>
      </w:r>
      <w:r w:rsidRPr="004915DE">
        <w:rPr>
          <w:rFonts w:asciiTheme="majorBidi" w:hAnsiTheme="majorBidi" w:cstheme="majorBidi"/>
          <w:b/>
          <w:bCs/>
          <w:sz w:val="24"/>
          <w:szCs w:val="24"/>
        </w:rPr>
        <w:t>A.</w:t>
      </w:r>
      <w:r w:rsidR="004915DE" w:rsidRPr="004915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915DE" w:rsidRPr="009F5200">
        <w:rPr>
          <w:rFonts w:asciiTheme="majorBidi" w:hAnsiTheme="majorBidi" w:cstheme="majorBidi"/>
          <w:sz w:val="24"/>
          <w:szCs w:val="24"/>
        </w:rPr>
        <w:t>Calculer</w:t>
      </w:r>
      <w:r w:rsidRPr="009F5200">
        <w:rPr>
          <w:rFonts w:asciiTheme="majorBidi" w:hAnsiTheme="majorBidi" w:cstheme="majorBidi"/>
          <w:sz w:val="24"/>
          <w:szCs w:val="24"/>
        </w:rPr>
        <w:t xml:space="preserve"> </w:t>
      </w:r>
      <w:r w:rsidR="004915DE" w:rsidRPr="009F5200">
        <w:rPr>
          <w:rFonts w:asciiTheme="majorBidi" w:hAnsiTheme="majorBidi" w:cstheme="majorBidi"/>
          <w:sz w:val="24"/>
          <w:szCs w:val="24"/>
        </w:rPr>
        <w:t>la résistivité ?</w:t>
      </w:r>
      <w:r w:rsidR="004915DE" w:rsidRPr="004915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4915DE" w:rsidRDefault="004915DE" w:rsidP="004915DE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915DE">
        <w:rPr>
          <w:rFonts w:asciiTheme="majorBidi" w:hAnsiTheme="majorBidi" w:cstheme="majorBidi"/>
          <w:b/>
          <w:bCs/>
          <w:sz w:val="24"/>
          <w:szCs w:val="24"/>
        </w:rPr>
        <w:t>Recalculer la résistivité pour Un échantillon prismatique ?</w:t>
      </w:r>
    </w:p>
    <w:p w:rsidR="00C06E46" w:rsidRPr="00C06E46" w:rsidRDefault="00C06E46" w:rsidP="009F5200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41F1A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xercice </w:t>
      </w:r>
      <w:r w:rsidR="009F5200" w:rsidRPr="00841F1A">
        <w:rPr>
          <w:rFonts w:asciiTheme="majorBidi" w:hAnsiTheme="majorBidi" w:cstheme="majorBidi"/>
          <w:b/>
          <w:bCs/>
          <w:sz w:val="24"/>
          <w:szCs w:val="24"/>
          <w:u w:val="single"/>
        </w:rPr>
        <w:t>5</w:t>
      </w:r>
      <w:r w:rsidRPr="00C06E46">
        <w:rPr>
          <w:rFonts w:asciiTheme="majorBidi" w:hAnsiTheme="majorBidi" w:cstheme="majorBidi"/>
          <w:b/>
          <w:bCs/>
          <w:sz w:val="24"/>
          <w:szCs w:val="24"/>
        </w:rPr>
        <w:t xml:space="preserve"> : </w:t>
      </w:r>
      <w:r w:rsidRPr="009F5200">
        <w:rPr>
          <w:rFonts w:asciiTheme="majorBidi" w:hAnsiTheme="majorBidi" w:cstheme="majorBidi"/>
          <w:sz w:val="24"/>
          <w:szCs w:val="24"/>
        </w:rPr>
        <w:t xml:space="preserve">Lors d’une compagne de prospection archéologique, on dispose d’un quadripôle tel que les électrodes soient équidistantes de </w:t>
      </w:r>
      <w:r w:rsidRPr="00841F1A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9F5200">
        <w:rPr>
          <w:rFonts w:asciiTheme="majorBidi" w:hAnsiTheme="majorBidi" w:cstheme="majorBidi"/>
          <w:sz w:val="24"/>
          <w:szCs w:val="24"/>
        </w:rPr>
        <w:t>.</w:t>
      </w:r>
    </w:p>
    <w:p w:rsidR="00C06E46" w:rsidRPr="00841F1A" w:rsidRDefault="00C06E46" w:rsidP="00841F1A">
      <w:pPr>
        <w:pStyle w:val="Paragraphedeliste"/>
        <w:numPr>
          <w:ilvl w:val="0"/>
          <w:numId w:val="10"/>
        </w:num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41F1A">
        <w:rPr>
          <w:rFonts w:asciiTheme="majorBidi" w:hAnsiTheme="majorBidi" w:cstheme="majorBidi"/>
          <w:sz w:val="24"/>
          <w:szCs w:val="24"/>
        </w:rPr>
        <w:t>De quel dispositif s’agit-il ?</w:t>
      </w:r>
    </w:p>
    <w:p w:rsidR="00C06E46" w:rsidRPr="00841F1A" w:rsidRDefault="00C06E46" w:rsidP="00841F1A">
      <w:pPr>
        <w:pStyle w:val="Paragraphedeliste"/>
        <w:numPr>
          <w:ilvl w:val="0"/>
          <w:numId w:val="9"/>
        </w:num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41F1A">
        <w:rPr>
          <w:rFonts w:asciiTheme="majorBidi" w:hAnsiTheme="majorBidi" w:cstheme="majorBidi"/>
          <w:sz w:val="24"/>
          <w:szCs w:val="24"/>
        </w:rPr>
        <w:t xml:space="preserve">Déterminer la résistivité ρa en fonction de AV , I et a ? Sachant I= 0.02 A, AV = 0.35 et a= 2m calculer la résistivité apparente ? </w:t>
      </w:r>
    </w:p>
    <w:p w:rsidR="004915DE" w:rsidRPr="00841F1A" w:rsidRDefault="00C06E46" w:rsidP="00841F1A">
      <w:pPr>
        <w:tabs>
          <w:tab w:val="left" w:pos="8235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41F1A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xercice </w:t>
      </w:r>
      <w:r w:rsidR="00841F1A" w:rsidRPr="00841F1A">
        <w:rPr>
          <w:rFonts w:asciiTheme="majorBidi" w:hAnsiTheme="majorBidi" w:cstheme="majorBidi"/>
          <w:b/>
          <w:bCs/>
          <w:sz w:val="24"/>
          <w:szCs w:val="24"/>
          <w:u w:val="single"/>
        </w:rPr>
        <w:t>6</w:t>
      </w:r>
      <w:r w:rsidRPr="00C06E46">
        <w:rPr>
          <w:rFonts w:asciiTheme="majorBidi" w:hAnsiTheme="majorBidi" w:cstheme="majorBidi"/>
          <w:b/>
          <w:bCs/>
          <w:sz w:val="24"/>
          <w:szCs w:val="24"/>
        </w:rPr>
        <w:t xml:space="preserve"> : </w:t>
      </w:r>
      <w:r w:rsidRPr="00841F1A">
        <w:rPr>
          <w:rFonts w:asciiTheme="majorBidi" w:hAnsiTheme="majorBidi" w:cstheme="majorBidi"/>
          <w:sz w:val="24"/>
          <w:szCs w:val="24"/>
        </w:rPr>
        <w:t>Sur un dispositif de quatre électrodes ayant AB=100m et MN=15m. Quelle est la configuration AMNB utilisée ? Déterminer la résistivité apparente ρa en fonction de AV , I , L et l ? Calculer la résistivité apparente ρa correspondant à une différence de potentielle de 10mVet un courant de 50 mA ?</w:t>
      </w:r>
    </w:p>
    <w:p w:rsidR="00AA25A6" w:rsidRPr="00841F1A" w:rsidRDefault="004915DE" w:rsidP="00841F1A">
      <w:pPr>
        <w:tabs>
          <w:tab w:val="left" w:pos="8235"/>
        </w:tabs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</w:t>
      </w:r>
      <w:r w:rsidR="007931A9">
        <w:rPr>
          <w:rFonts w:asciiTheme="majorBidi" w:hAnsiTheme="majorBidi" w:cstheme="majorBidi"/>
          <w:b/>
          <w:bCs/>
          <w:sz w:val="24"/>
          <w:szCs w:val="24"/>
        </w:rPr>
        <w:t xml:space="preserve">            </w:t>
      </w:r>
      <w:r w:rsidR="00AA25A6" w:rsidRPr="00AA25A6">
        <w:rPr>
          <w:rFonts w:cs="Times New Roman"/>
          <w:sz w:val="24"/>
          <w:szCs w:val="24"/>
        </w:rPr>
        <w:t xml:space="preserve">Chargé de Module : </w:t>
      </w:r>
      <w:r w:rsidR="00841F1A">
        <w:rPr>
          <w:rFonts w:cs="Times New Roman"/>
          <w:sz w:val="24"/>
          <w:szCs w:val="24"/>
        </w:rPr>
        <w:t>Ass</w:t>
      </w:r>
      <w:r w:rsidR="00AA25A6" w:rsidRPr="00AA25A6">
        <w:rPr>
          <w:rFonts w:cs="Times New Roman"/>
          <w:sz w:val="24"/>
          <w:szCs w:val="24"/>
        </w:rPr>
        <w:t>.</w:t>
      </w:r>
      <w:r w:rsidR="007931A9">
        <w:rPr>
          <w:rFonts w:cs="Times New Roman"/>
          <w:sz w:val="24"/>
          <w:szCs w:val="24"/>
        </w:rPr>
        <w:t>PR</w:t>
      </w:r>
      <w:r w:rsidR="00AA25A6" w:rsidRPr="00AA25A6">
        <w:rPr>
          <w:rFonts w:cs="Times New Roman"/>
          <w:sz w:val="24"/>
          <w:szCs w:val="24"/>
        </w:rPr>
        <w:t xml:space="preserve"> B. MEZIANI</w:t>
      </w:r>
    </w:p>
    <w:sectPr w:rsidR="00AA25A6" w:rsidRPr="00841F1A" w:rsidSect="00E04885">
      <w:footerReference w:type="default" r:id="rId8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486" w:rsidRDefault="00752486" w:rsidP="00F577E9">
      <w:r>
        <w:separator/>
      </w:r>
    </w:p>
  </w:endnote>
  <w:endnote w:type="continuationSeparator" w:id="0">
    <w:p w:rsidR="00752486" w:rsidRDefault="00752486" w:rsidP="00F57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Sans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03699188"/>
      <w:docPartObj>
        <w:docPartGallery w:val="Page Numbers (Bottom of Page)"/>
        <w:docPartUnique/>
      </w:docPartObj>
    </w:sdtPr>
    <w:sdtEndPr/>
    <w:sdtContent>
      <w:p w:rsidR="005E014D" w:rsidRDefault="005256E0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2C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E014D" w:rsidRDefault="005E014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486" w:rsidRDefault="00752486" w:rsidP="00F577E9">
      <w:r>
        <w:separator/>
      </w:r>
    </w:p>
  </w:footnote>
  <w:footnote w:type="continuationSeparator" w:id="0">
    <w:p w:rsidR="00752486" w:rsidRDefault="00752486" w:rsidP="00F57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11779"/>
    <w:multiLevelType w:val="hybridMultilevel"/>
    <w:tmpl w:val="283E3BD2"/>
    <w:lvl w:ilvl="0" w:tplc="85466A36">
      <w:start w:val="1"/>
      <w:numFmt w:val="lowerLetter"/>
      <w:lvlText w:val="%1-"/>
      <w:lvlJc w:val="left"/>
      <w:pPr>
        <w:ind w:left="720" w:hanging="360"/>
      </w:pPr>
      <w:rPr>
        <w:rFonts w:cs="ComicSansMS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0325"/>
    <w:multiLevelType w:val="hybridMultilevel"/>
    <w:tmpl w:val="0BE82570"/>
    <w:lvl w:ilvl="0" w:tplc="ACACBB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245F8"/>
    <w:multiLevelType w:val="hybridMultilevel"/>
    <w:tmpl w:val="61349E48"/>
    <w:lvl w:ilvl="0" w:tplc="83BAFD2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403BD"/>
    <w:multiLevelType w:val="hybridMultilevel"/>
    <w:tmpl w:val="B7689930"/>
    <w:lvl w:ilvl="0" w:tplc="6ECC1FD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E000B"/>
    <w:multiLevelType w:val="hybridMultilevel"/>
    <w:tmpl w:val="85A47F9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71244"/>
    <w:multiLevelType w:val="hybridMultilevel"/>
    <w:tmpl w:val="F09AEE1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A6139"/>
    <w:multiLevelType w:val="hybridMultilevel"/>
    <w:tmpl w:val="13F8744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16D34"/>
    <w:multiLevelType w:val="hybridMultilevel"/>
    <w:tmpl w:val="E4505506"/>
    <w:lvl w:ilvl="0" w:tplc="F316335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64140"/>
    <w:multiLevelType w:val="hybridMultilevel"/>
    <w:tmpl w:val="FA94BC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75B02"/>
    <w:multiLevelType w:val="hybridMultilevel"/>
    <w:tmpl w:val="5622D80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C0MLcwsDQ1NjAwMzdR0lEKTi0uzszPAykwqwUALQ/IjSwAAAA="/>
  </w:docVars>
  <w:rsids>
    <w:rsidRoot w:val="00712EA2"/>
    <w:rsid w:val="00000B5E"/>
    <w:rsid w:val="000025AE"/>
    <w:rsid w:val="000028F7"/>
    <w:rsid w:val="000126DC"/>
    <w:rsid w:val="000245A1"/>
    <w:rsid w:val="000276C5"/>
    <w:rsid w:val="00033B6A"/>
    <w:rsid w:val="00036950"/>
    <w:rsid w:val="00042068"/>
    <w:rsid w:val="00045695"/>
    <w:rsid w:val="0005272A"/>
    <w:rsid w:val="000557DE"/>
    <w:rsid w:val="00063D77"/>
    <w:rsid w:val="00067454"/>
    <w:rsid w:val="000700CC"/>
    <w:rsid w:val="0009747E"/>
    <w:rsid w:val="000A079E"/>
    <w:rsid w:val="000B3CD8"/>
    <w:rsid w:val="000B5107"/>
    <w:rsid w:val="000B7D47"/>
    <w:rsid w:val="000C0B3A"/>
    <w:rsid w:val="000C49BF"/>
    <w:rsid w:val="000D50F5"/>
    <w:rsid w:val="000D6EAD"/>
    <w:rsid w:val="000E39C4"/>
    <w:rsid w:val="000E3D91"/>
    <w:rsid w:val="000E6CE9"/>
    <w:rsid w:val="000F5899"/>
    <w:rsid w:val="001005B9"/>
    <w:rsid w:val="0010566F"/>
    <w:rsid w:val="001129D8"/>
    <w:rsid w:val="00117A22"/>
    <w:rsid w:val="001242DA"/>
    <w:rsid w:val="001244E9"/>
    <w:rsid w:val="00130242"/>
    <w:rsid w:val="00135954"/>
    <w:rsid w:val="0013648C"/>
    <w:rsid w:val="00161267"/>
    <w:rsid w:val="00165D15"/>
    <w:rsid w:val="0017024C"/>
    <w:rsid w:val="00187EE6"/>
    <w:rsid w:val="001902BA"/>
    <w:rsid w:val="00190F7B"/>
    <w:rsid w:val="00197622"/>
    <w:rsid w:val="001A3A00"/>
    <w:rsid w:val="001B24CE"/>
    <w:rsid w:val="001B6800"/>
    <w:rsid w:val="001B7317"/>
    <w:rsid w:val="001C0FF4"/>
    <w:rsid w:val="001C29E2"/>
    <w:rsid w:val="001E4CB4"/>
    <w:rsid w:val="001F50CF"/>
    <w:rsid w:val="001F74D6"/>
    <w:rsid w:val="0020379A"/>
    <w:rsid w:val="002101D4"/>
    <w:rsid w:val="00210F1D"/>
    <w:rsid w:val="002122E7"/>
    <w:rsid w:val="00214D6B"/>
    <w:rsid w:val="0021523F"/>
    <w:rsid w:val="00216312"/>
    <w:rsid w:val="00216F36"/>
    <w:rsid w:val="00223208"/>
    <w:rsid w:val="00226B1B"/>
    <w:rsid w:val="00232229"/>
    <w:rsid w:val="00232FEE"/>
    <w:rsid w:val="00243C7E"/>
    <w:rsid w:val="002476E1"/>
    <w:rsid w:val="00250EFF"/>
    <w:rsid w:val="00274563"/>
    <w:rsid w:val="00274790"/>
    <w:rsid w:val="0027665F"/>
    <w:rsid w:val="002844FD"/>
    <w:rsid w:val="00284686"/>
    <w:rsid w:val="00286144"/>
    <w:rsid w:val="00287139"/>
    <w:rsid w:val="00287677"/>
    <w:rsid w:val="00297328"/>
    <w:rsid w:val="002A0D02"/>
    <w:rsid w:val="002A4D2A"/>
    <w:rsid w:val="002B1E65"/>
    <w:rsid w:val="002C0435"/>
    <w:rsid w:val="002C100A"/>
    <w:rsid w:val="002C21F8"/>
    <w:rsid w:val="002C273E"/>
    <w:rsid w:val="002C5D80"/>
    <w:rsid w:val="002D199D"/>
    <w:rsid w:val="002F1622"/>
    <w:rsid w:val="002F3AF4"/>
    <w:rsid w:val="002F4229"/>
    <w:rsid w:val="002F4480"/>
    <w:rsid w:val="00302050"/>
    <w:rsid w:val="003052FB"/>
    <w:rsid w:val="003268EC"/>
    <w:rsid w:val="00332F4B"/>
    <w:rsid w:val="003333B1"/>
    <w:rsid w:val="00340BFC"/>
    <w:rsid w:val="0034534C"/>
    <w:rsid w:val="00346479"/>
    <w:rsid w:val="00351A75"/>
    <w:rsid w:val="00356707"/>
    <w:rsid w:val="0036312F"/>
    <w:rsid w:val="00382E03"/>
    <w:rsid w:val="00385356"/>
    <w:rsid w:val="003A461D"/>
    <w:rsid w:val="003B12AC"/>
    <w:rsid w:val="003B2F47"/>
    <w:rsid w:val="003B5871"/>
    <w:rsid w:val="003C4489"/>
    <w:rsid w:val="003C5D1D"/>
    <w:rsid w:val="003D7DC9"/>
    <w:rsid w:val="003E14ED"/>
    <w:rsid w:val="003E3EF4"/>
    <w:rsid w:val="003E530F"/>
    <w:rsid w:val="003E7E67"/>
    <w:rsid w:val="003F58F8"/>
    <w:rsid w:val="00403B01"/>
    <w:rsid w:val="0040607C"/>
    <w:rsid w:val="00413E3E"/>
    <w:rsid w:val="0041477F"/>
    <w:rsid w:val="00417CB0"/>
    <w:rsid w:val="0044475F"/>
    <w:rsid w:val="00446EB5"/>
    <w:rsid w:val="004528DD"/>
    <w:rsid w:val="00452A40"/>
    <w:rsid w:val="00454E92"/>
    <w:rsid w:val="00454EE8"/>
    <w:rsid w:val="00456315"/>
    <w:rsid w:val="004817EB"/>
    <w:rsid w:val="00483F44"/>
    <w:rsid w:val="00484D42"/>
    <w:rsid w:val="004915DE"/>
    <w:rsid w:val="004936AE"/>
    <w:rsid w:val="004956CC"/>
    <w:rsid w:val="0049583C"/>
    <w:rsid w:val="004A3037"/>
    <w:rsid w:val="004A40AA"/>
    <w:rsid w:val="004A56CC"/>
    <w:rsid w:val="004A71C2"/>
    <w:rsid w:val="004B07F0"/>
    <w:rsid w:val="004B4EF2"/>
    <w:rsid w:val="004C7981"/>
    <w:rsid w:val="004C79AF"/>
    <w:rsid w:val="004D148A"/>
    <w:rsid w:val="004D4EA6"/>
    <w:rsid w:val="004D5A5F"/>
    <w:rsid w:val="004E427E"/>
    <w:rsid w:val="004E7F38"/>
    <w:rsid w:val="004F4A46"/>
    <w:rsid w:val="0050387F"/>
    <w:rsid w:val="00503FD0"/>
    <w:rsid w:val="00510C68"/>
    <w:rsid w:val="005256E0"/>
    <w:rsid w:val="00530846"/>
    <w:rsid w:val="005324B9"/>
    <w:rsid w:val="00533E8B"/>
    <w:rsid w:val="005354F3"/>
    <w:rsid w:val="00535D89"/>
    <w:rsid w:val="00542A70"/>
    <w:rsid w:val="00555092"/>
    <w:rsid w:val="005558DF"/>
    <w:rsid w:val="00557C46"/>
    <w:rsid w:val="0056507C"/>
    <w:rsid w:val="0056639E"/>
    <w:rsid w:val="00571D4C"/>
    <w:rsid w:val="00573287"/>
    <w:rsid w:val="005773B6"/>
    <w:rsid w:val="0057776B"/>
    <w:rsid w:val="005833CC"/>
    <w:rsid w:val="00585D93"/>
    <w:rsid w:val="00586430"/>
    <w:rsid w:val="00594193"/>
    <w:rsid w:val="0059698F"/>
    <w:rsid w:val="005A49BD"/>
    <w:rsid w:val="005B4D7B"/>
    <w:rsid w:val="005C1946"/>
    <w:rsid w:val="005D466B"/>
    <w:rsid w:val="005D7A4B"/>
    <w:rsid w:val="005E014D"/>
    <w:rsid w:val="005E514C"/>
    <w:rsid w:val="005F48D5"/>
    <w:rsid w:val="005F5C09"/>
    <w:rsid w:val="00602D5A"/>
    <w:rsid w:val="00604752"/>
    <w:rsid w:val="00606355"/>
    <w:rsid w:val="00607B17"/>
    <w:rsid w:val="006103E6"/>
    <w:rsid w:val="006114EC"/>
    <w:rsid w:val="00611D01"/>
    <w:rsid w:val="00612BC3"/>
    <w:rsid w:val="0062292B"/>
    <w:rsid w:val="006271D4"/>
    <w:rsid w:val="00631204"/>
    <w:rsid w:val="0063410B"/>
    <w:rsid w:val="006369F5"/>
    <w:rsid w:val="00637E77"/>
    <w:rsid w:val="00643BDF"/>
    <w:rsid w:val="00652162"/>
    <w:rsid w:val="0066252C"/>
    <w:rsid w:val="006673D3"/>
    <w:rsid w:val="00675963"/>
    <w:rsid w:val="006819B8"/>
    <w:rsid w:val="006930F0"/>
    <w:rsid w:val="0069762B"/>
    <w:rsid w:val="006B7BA5"/>
    <w:rsid w:val="006E2C3E"/>
    <w:rsid w:val="006F0A1E"/>
    <w:rsid w:val="006F11F8"/>
    <w:rsid w:val="006F1A33"/>
    <w:rsid w:val="007006A9"/>
    <w:rsid w:val="00704882"/>
    <w:rsid w:val="00707272"/>
    <w:rsid w:val="00712EA2"/>
    <w:rsid w:val="007144B5"/>
    <w:rsid w:val="00722E4E"/>
    <w:rsid w:val="00725550"/>
    <w:rsid w:val="007426E0"/>
    <w:rsid w:val="00744542"/>
    <w:rsid w:val="00747C88"/>
    <w:rsid w:val="00752486"/>
    <w:rsid w:val="0075652F"/>
    <w:rsid w:val="00757F07"/>
    <w:rsid w:val="00761F1B"/>
    <w:rsid w:val="00762276"/>
    <w:rsid w:val="00773DB2"/>
    <w:rsid w:val="007746AE"/>
    <w:rsid w:val="00774957"/>
    <w:rsid w:val="007751A7"/>
    <w:rsid w:val="00786489"/>
    <w:rsid w:val="00786C66"/>
    <w:rsid w:val="00791BD9"/>
    <w:rsid w:val="007931A9"/>
    <w:rsid w:val="007A1F2D"/>
    <w:rsid w:val="007A4473"/>
    <w:rsid w:val="007B1662"/>
    <w:rsid w:val="007B3FA5"/>
    <w:rsid w:val="007C5527"/>
    <w:rsid w:val="007D2D2C"/>
    <w:rsid w:val="007D5C24"/>
    <w:rsid w:val="007E4F87"/>
    <w:rsid w:val="007E7136"/>
    <w:rsid w:val="007F0E1A"/>
    <w:rsid w:val="007F1223"/>
    <w:rsid w:val="007F13C5"/>
    <w:rsid w:val="007F3856"/>
    <w:rsid w:val="007F3C2F"/>
    <w:rsid w:val="007F4F02"/>
    <w:rsid w:val="008006C2"/>
    <w:rsid w:val="00804FD0"/>
    <w:rsid w:val="00806DC3"/>
    <w:rsid w:val="0080762D"/>
    <w:rsid w:val="008136DB"/>
    <w:rsid w:val="00817F50"/>
    <w:rsid w:val="00824D71"/>
    <w:rsid w:val="00835E6B"/>
    <w:rsid w:val="00840AD2"/>
    <w:rsid w:val="00841F1A"/>
    <w:rsid w:val="00850BA7"/>
    <w:rsid w:val="008536BF"/>
    <w:rsid w:val="00860468"/>
    <w:rsid w:val="008624DD"/>
    <w:rsid w:val="00864B4B"/>
    <w:rsid w:val="008704AD"/>
    <w:rsid w:val="008713DA"/>
    <w:rsid w:val="00873D67"/>
    <w:rsid w:val="008749F7"/>
    <w:rsid w:val="0088723A"/>
    <w:rsid w:val="008913B3"/>
    <w:rsid w:val="00892C3F"/>
    <w:rsid w:val="00897ECC"/>
    <w:rsid w:val="008A0814"/>
    <w:rsid w:val="008A5458"/>
    <w:rsid w:val="008A7DDC"/>
    <w:rsid w:val="008B2B2E"/>
    <w:rsid w:val="008B52E5"/>
    <w:rsid w:val="008C0DB7"/>
    <w:rsid w:val="008C22BC"/>
    <w:rsid w:val="008C2E74"/>
    <w:rsid w:val="008C51EF"/>
    <w:rsid w:val="008D162D"/>
    <w:rsid w:val="008D7503"/>
    <w:rsid w:val="008E01C6"/>
    <w:rsid w:val="008E07ED"/>
    <w:rsid w:val="008E4200"/>
    <w:rsid w:val="008E479D"/>
    <w:rsid w:val="008E483A"/>
    <w:rsid w:val="008E4B4A"/>
    <w:rsid w:val="008E61B1"/>
    <w:rsid w:val="008F1A9E"/>
    <w:rsid w:val="008F64CA"/>
    <w:rsid w:val="008F7C40"/>
    <w:rsid w:val="00901F44"/>
    <w:rsid w:val="0090649F"/>
    <w:rsid w:val="0091785A"/>
    <w:rsid w:val="009222C8"/>
    <w:rsid w:val="00940641"/>
    <w:rsid w:val="00945F86"/>
    <w:rsid w:val="00952865"/>
    <w:rsid w:val="00954D5F"/>
    <w:rsid w:val="00957714"/>
    <w:rsid w:val="0096080A"/>
    <w:rsid w:val="00963281"/>
    <w:rsid w:val="00976D62"/>
    <w:rsid w:val="00977C78"/>
    <w:rsid w:val="0098001F"/>
    <w:rsid w:val="0098368D"/>
    <w:rsid w:val="00991FEA"/>
    <w:rsid w:val="00993058"/>
    <w:rsid w:val="009A07DB"/>
    <w:rsid w:val="009A1C8A"/>
    <w:rsid w:val="009B7EBB"/>
    <w:rsid w:val="009E60CD"/>
    <w:rsid w:val="009E65C1"/>
    <w:rsid w:val="009F3426"/>
    <w:rsid w:val="009F4991"/>
    <w:rsid w:val="009F5200"/>
    <w:rsid w:val="00A04E6D"/>
    <w:rsid w:val="00A11F6D"/>
    <w:rsid w:val="00A216A1"/>
    <w:rsid w:val="00A279FE"/>
    <w:rsid w:val="00A33428"/>
    <w:rsid w:val="00A33D3C"/>
    <w:rsid w:val="00A34EC6"/>
    <w:rsid w:val="00A636F2"/>
    <w:rsid w:val="00A63724"/>
    <w:rsid w:val="00A63A44"/>
    <w:rsid w:val="00A71458"/>
    <w:rsid w:val="00A72ADF"/>
    <w:rsid w:val="00A93213"/>
    <w:rsid w:val="00A93D18"/>
    <w:rsid w:val="00AA0822"/>
    <w:rsid w:val="00AA25A6"/>
    <w:rsid w:val="00AA6EB0"/>
    <w:rsid w:val="00AA7187"/>
    <w:rsid w:val="00AA75B9"/>
    <w:rsid w:val="00AA7F92"/>
    <w:rsid w:val="00AB42E9"/>
    <w:rsid w:val="00AB62E3"/>
    <w:rsid w:val="00AC0ADF"/>
    <w:rsid w:val="00AD131D"/>
    <w:rsid w:val="00AD351B"/>
    <w:rsid w:val="00AD6C98"/>
    <w:rsid w:val="00AE00E3"/>
    <w:rsid w:val="00AE0FC5"/>
    <w:rsid w:val="00AE47F5"/>
    <w:rsid w:val="00AF1F57"/>
    <w:rsid w:val="00AF3C25"/>
    <w:rsid w:val="00B14F4C"/>
    <w:rsid w:val="00B15A9A"/>
    <w:rsid w:val="00B17796"/>
    <w:rsid w:val="00B30147"/>
    <w:rsid w:val="00B378D4"/>
    <w:rsid w:val="00B40D10"/>
    <w:rsid w:val="00B4173B"/>
    <w:rsid w:val="00B440FB"/>
    <w:rsid w:val="00B61E47"/>
    <w:rsid w:val="00B73E14"/>
    <w:rsid w:val="00B84261"/>
    <w:rsid w:val="00B91056"/>
    <w:rsid w:val="00BA4BF4"/>
    <w:rsid w:val="00BA5415"/>
    <w:rsid w:val="00BB011F"/>
    <w:rsid w:val="00BB0876"/>
    <w:rsid w:val="00BC2C1E"/>
    <w:rsid w:val="00BD055C"/>
    <w:rsid w:val="00BD1E0B"/>
    <w:rsid w:val="00BD305F"/>
    <w:rsid w:val="00BD53C4"/>
    <w:rsid w:val="00BD66C0"/>
    <w:rsid w:val="00BE26EB"/>
    <w:rsid w:val="00BF06A9"/>
    <w:rsid w:val="00BF1F1F"/>
    <w:rsid w:val="00BF3F4E"/>
    <w:rsid w:val="00C03931"/>
    <w:rsid w:val="00C04A3B"/>
    <w:rsid w:val="00C04F5A"/>
    <w:rsid w:val="00C06E46"/>
    <w:rsid w:val="00C109A8"/>
    <w:rsid w:val="00C119B9"/>
    <w:rsid w:val="00C1555F"/>
    <w:rsid w:val="00C236E8"/>
    <w:rsid w:val="00C25AD6"/>
    <w:rsid w:val="00C37AA5"/>
    <w:rsid w:val="00C43FCC"/>
    <w:rsid w:val="00C46428"/>
    <w:rsid w:val="00C53629"/>
    <w:rsid w:val="00C600FB"/>
    <w:rsid w:val="00C7065A"/>
    <w:rsid w:val="00C70DCB"/>
    <w:rsid w:val="00C842EB"/>
    <w:rsid w:val="00C928C9"/>
    <w:rsid w:val="00C93904"/>
    <w:rsid w:val="00CA5FAA"/>
    <w:rsid w:val="00CB18D0"/>
    <w:rsid w:val="00CB3084"/>
    <w:rsid w:val="00CB6D44"/>
    <w:rsid w:val="00CC30BE"/>
    <w:rsid w:val="00CC511D"/>
    <w:rsid w:val="00CD170F"/>
    <w:rsid w:val="00CE21D6"/>
    <w:rsid w:val="00CE654C"/>
    <w:rsid w:val="00CF5016"/>
    <w:rsid w:val="00D01C32"/>
    <w:rsid w:val="00D04EF2"/>
    <w:rsid w:val="00D11D4C"/>
    <w:rsid w:val="00D159A0"/>
    <w:rsid w:val="00D26686"/>
    <w:rsid w:val="00D27E8A"/>
    <w:rsid w:val="00D33C6E"/>
    <w:rsid w:val="00D401A9"/>
    <w:rsid w:val="00D42566"/>
    <w:rsid w:val="00D51C58"/>
    <w:rsid w:val="00D70512"/>
    <w:rsid w:val="00D81296"/>
    <w:rsid w:val="00D9772F"/>
    <w:rsid w:val="00D97892"/>
    <w:rsid w:val="00DA4108"/>
    <w:rsid w:val="00DA6BE2"/>
    <w:rsid w:val="00DC0B07"/>
    <w:rsid w:val="00DC494B"/>
    <w:rsid w:val="00DD27EE"/>
    <w:rsid w:val="00DD4FC1"/>
    <w:rsid w:val="00DD7A5C"/>
    <w:rsid w:val="00DE09B9"/>
    <w:rsid w:val="00DE2168"/>
    <w:rsid w:val="00E03C1F"/>
    <w:rsid w:val="00E04378"/>
    <w:rsid w:val="00E04885"/>
    <w:rsid w:val="00E061B5"/>
    <w:rsid w:val="00E150F9"/>
    <w:rsid w:val="00E31BAD"/>
    <w:rsid w:val="00E40B66"/>
    <w:rsid w:val="00E512B7"/>
    <w:rsid w:val="00E51887"/>
    <w:rsid w:val="00E52578"/>
    <w:rsid w:val="00E52DC9"/>
    <w:rsid w:val="00E52E0C"/>
    <w:rsid w:val="00E52F33"/>
    <w:rsid w:val="00E54317"/>
    <w:rsid w:val="00E5579D"/>
    <w:rsid w:val="00E62E17"/>
    <w:rsid w:val="00E70BD6"/>
    <w:rsid w:val="00E71C25"/>
    <w:rsid w:val="00E73E06"/>
    <w:rsid w:val="00E74700"/>
    <w:rsid w:val="00E75901"/>
    <w:rsid w:val="00E77007"/>
    <w:rsid w:val="00E77C61"/>
    <w:rsid w:val="00E831F7"/>
    <w:rsid w:val="00E86AA1"/>
    <w:rsid w:val="00EA2B04"/>
    <w:rsid w:val="00EB3AB5"/>
    <w:rsid w:val="00EC5555"/>
    <w:rsid w:val="00EC652C"/>
    <w:rsid w:val="00ED4E88"/>
    <w:rsid w:val="00EE2C19"/>
    <w:rsid w:val="00EE2C7F"/>
    <w:rsid w:val="00EE3372"/>
    <w:rsid w:val="00EE56C2"/>
    <w:rsid w:val="00EE5A42"/>
    <w:rsid w:val="00EF1C25"/>
    <w:rsid w:val="00EF5A88"/>
    <w:rsid w:val="00F12FD0"/>
    <w:rsid w:val="00F13890"/>
    <w:rsid w:val="00F15031"/>
    <w:rsid w:val="00F203FA"/>
    <w:rsid w:val="00F21E2F"/>
    <w:rsid w:val="00F254F6"/>
    <w:rsid w:val="00F277E4"/>
    <w:rsid w:val="00F577E9"/>
    <w:rsid w:val="00F62705"/>
    <w:rsid w:val="00F6586B"/>
    <w:rsid w:val="00F677AD"/>
    <w:rsid w:val="00F72A64"/>
    <w:rsid w:val="00F72D1C"/>
    <w:rsid w:val="00F86C0C"/>
    <w:rsid w:val="00F9702D"/>
    <w:rsid w:val="00FA3262"/>
    <w:rsid w:val="00FA701D"/>
    <w:rsid w:val="00FB15C9"/>
    <w:rsid w:val="00FB20A7"/>
    <w:rsid w:val="00FB2ABF"/>
    <w:rsid w:val="00FB6FF9"/>
    <w:rsid w:val="00FC2EB2"/>
    <w:rsid w:val="00FC586F"/>
    <w:rsid w:val="00FD2084"/>
    <w:rsid w:val="00FD26A3"/>
    <w:rsid w:val="00FD380B"/>
    <w:rsid w:val="00FD7C46"/>
    <w:rsid w:val="00FE36A5"/>
    <w:rsid w:val="00FF0199"/>
    <w:rsid w:val="00FF0FA7"/>
    <w:rsid w:val="00FF18C2"/>
    <w:rsid w:val="00FF24EE"/>
    <w:rsid w:val="00FF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AutoShape 2"/>
      </o:rules>
    </o:shapelayout>
  </w:shapeDefaults>
  <w:decimalSymbol w:val=","/>
  <w:listSeparator w:val=";"/>
  <w14:docId w14:val="748737E0"/>
  <w15:docId w15:val="{3DBA317A-AB02-4C4E-BEC5-B204C1C4A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15DE"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0B3CD8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 w:val="24"/>
      <w:szCs w:val="24"/>
    </w:rPr>
  </w:style>
  <w:style w:type="table" w:styleId="Grilledutableau">
    <w:name w:val="Table Grid"/>
    <w:basedOn w:val="TableauNormal"/>
    <w:uiPriority w:val="59"/>
    <w:rsid w:val="00786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607B17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semiHidden/>
    <w:unhideWhenUsed/>
    <w:rsid w:val="00F577E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F577E9"/>
  </w:style>
  <w:style w:type="paragraph" w:styleId="Pieddepage">
    <w:name w:val="footer"/>
    <w:basedOn w:val="Normal"/>
    <w:link w:val="PieddepageCar"/>
    <w:uiPriority w:val="99"/>
    <w:unhideWhenUsed/>
    <w:rsid w:val="00F577E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577E9"/>
  </w:style>
  <w:style w:type="character" w:styleId="Lienhypertexte">
    <w:name w:val="Hyperlink"/>
    <w:basedOn w:val="Policepardfaut"/>
    <w:uiPriority w:val="99"/>
    <w:unhideWhenUsed/>
    <w:rsid w:val="00F577E9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46EB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46EB5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2C21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3</TotalTime>
  <Pages>1</Pages>
  <Words>347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douri</dc:creator>
  <cp:lastModifiedBy>KPC</cp:lastModifiedBy>
  <cp:revision>198</cp:revision>
  <dcterms:created xsi:type="dcterms:W3CDTF">2018-11-17T18:34:00Z</dcterms:created>
  <dcterms:modified xsi:type="dcterms:W3CDTF">2025-02-17T09:10:00Z</dcterms:modified>
</cp:coreProperties>
</file>